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9952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5283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68349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90682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2888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58883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44409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5119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1651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58626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92371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4808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8520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90026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88502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93105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3574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486958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5812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5453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67754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69001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4440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3780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5812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круха Евгений</dc:creator>
  <dc:language>ru-RU</dc:language>
  <cp:keywords/>
  <dcterms:created xsi:type="dcterms:W3CDTF">2024-06-19T11:45:49Z</dcterms:created>
  <dcterms:modified xsi:type="dcterms:W3CDTF">2024-06-19T11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